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6AF8" w:rsidRPr="00A020B4" w:rsidRDefault="001A3A5A" w:rsidP="00A020B4">
      <w:pPr>
        <w:jc w:val="center"/>
        <w:rPr>
          <w:sz w:val="32"/>
          <w:szCs w:val="32"/>
          <w:rtl/>
        </w:rPr>
      </w:pPr>
      <w:r w:rsidRPr="00A020B4"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AF848F" wp14:editId="157D18E0">
                <wp:simplePos x="0" y="0"/>
                <wp:positionH relativeFrom="column">
                  <wp:posOffset>3415665</wp:posOffset>
                </wp:positionH>
                <wp:positionV relativeFrom="paragraph">
                  <wp:posOffset>220345</wp:posOffset>
                </wp:positionV>
                <wp:extent cx="3236595" cy="335915"/>
                <wp:effectExtent l="76200" t="57150" r="78105" b="1022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6595" cy="33591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3037F4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="003037F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225BBC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3037F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ميسان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left:0;text-align:left;margin-left:268.95pt;margin-top:17.35pt;width:254.85pt;height:26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3037F4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="003037F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225BBC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3037F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ميسان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20B4" w:rsidRPr="00A020B4"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45FD9E" wp14:editId="7E1F4BE5">
                <wp:simplePos x="0" y="0"/>
                <wp:positionH relativeFrom="column">
                  <wp:posOffset>-420414</wp:posOffset>
                </wp:positionH>
                <wp:positionV relativeFrom="paragraph">
                  <wp:posOffset>220717</wp:posOffset>
                </wp:positionV>
                <wp:extent cx="3415359" cy="335915"/>
                <wp:effectExtent l="76200" t="57150" r="71120" b="10223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5359" cy="33591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1A3A5A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="003037F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A42A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A3A5A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كشف المبكر عن امراض الضغط والسكري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7" style="position:absolute;left:0;text-align:left;margin-left:-33.1pt;margin-top:17.4pt;width:268.95pt;height:26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1A3A5A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="003037F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A42A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A3A5A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كشف المبكر عن امراض الضغط والسكري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97B4D" w:rsidRPr="00A020B4">
        <w:rPr>
          <w:rFonts w:hint="cs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755FA681" wp14:editId="71838F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B4D" w:rsidRPr="00A020B4">
        <w:rPr>
          <w:rFonts w:hint="cs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F2841EF" wp14:editId="267662F0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7B4D" w:rsidRPr="00A020B4">
        <w:rPr>
          <w:rFonts w:hint="cs"/>
          <w:b/>
          <w:bCs/>
          <w:sz w:val="32"/>
          <w:szCs w:val="32"/>
          <w:rtl/>
        </w:rPr>
        <w:t>الاستمارة القياسية لتبس</w:t>
      </w:r>
      <w:r w:rsidR="00050051" w:rsidRPr="00A020B4">
        <w:rPr>
          <w:rFonts w:hint="cs"/>
          <w:b/>
          <w:bCs/>
          <w:sz w:val="32"/>
          <w:szCs w:val="32"/>
          <w:rtl/>
        </w:rPr>
        <w:t>ي</w:t>
      </w:r>
      <w:r w:rsidR="00E97B4D" w:rsidRPr="00A020B4">
        <w:rPr>
          <w:rFonts w:hint="cs"/>
          <w:b/>
          <w:bCs/>
          <w:sz w:val="32"/>
          <w:szCs w:val="32"/>
          <w:rtl/>
        </w:rPr>
        <w:t>ط الاجراءات</w:t>
      </w:r>
    </w:p>
    <w:p w:rsidR="00E97B4D" w:rsidRDefault="001A3A5A" w:rsidP="00A020B4">
      <w:pPr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75A991" wp14:editId="33F70FEB">
                <wp:simplePos x="0" y="0"/>
                <wp:positionH relativeFrom="column">
                  <wp:posOffset>3415665</wp:posOffset>
                </wp:positionH>
                <wp:positionV relativeFrom="paragraph">
                  <wp:posOffset>213995</wp:posOffset>
                </wp:positionV>
                <wp:extent cx="3236595" cy="304800"/>
                <wp:effectExtent l="76200" t="57150" r="78105" b="952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6595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1A3A5A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قطاع</w:t>
                            </w:r>
                            <w:r w:rsidR="001A3A5A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627B0B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3037F4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</w:t>
                            </w:r>
                            <w:r w:rsidR="001A3A5A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صح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268.95pt;margin-top:16.85pt;width:254.8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1A3A5A">
                      <w:pPr>
                        <w:bidi/>
                        <w:jc w:val="both"/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</w:t>
                      </w:r>
                      <w:r w:rsidR="001A3A5A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627B0B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3037F4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</w:t>
                      </w:r>
                      <w:r w:rsidR="001A3A5A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صح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20B4"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209B58" wp14:editId="32F45BE2">
                <wp:simplePos x="0" y="0"/>
                <wp:positionH relativeFrom="column">
                  <wp:posOffset>-420414</wp:posOffset>
                </wp:positionH>
                <wp:positionV relativeFrom="paragraph">
                  <wp:posOffset>213995</wp:posOffset>
                </wp:positionV>
                <wp:extent cx="3414724" cy="304800"/>
                <wp:effectExtent l="76200" t="57150" r="71755" b="952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4724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A3A5A" w:rsidRPr="001A3A5A" w:rsidRDefault="00E97B4D" w:rsidP="001A3A5A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627B0B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A3A5A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كيف يم </w:t>
                            </w:r>
                            <w:r w:rsidR="001A3A5A" w:rsidRPr="001A3A5A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كشف المبكر عن امراض الضغط والسكري</w:t>
                            </w:r>
                          </w:p>
                          <w:p w:rsidR="00E97B4D" w:rsidRPr="00E97B4D" w:rsidRDefault="00E97B4D" w:rsidP="001A3A5A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33.1pt;margin-top:16.85pt;width:268.9pt;height:2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" fillcolor="#9bbb59 [3206]" strokecolor="white [3201]" strokeweight="3pt">
                <v:shadow on="t" color="black" opacity="24903f" origin=",.5" offset="0,.55556mm"/>
                <v:textbox>
                  <w:txbxContent>
                    <w:p w:rsidR="001A3A5A" w:rsidRPr="001A3A5A" w:rsidRDefault="00E97B4D" w:rsidP="001A3A5A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627B0B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A3A5A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كيف يم </w:t>
                      </w:r>
                      <w:r w:rsidR="001A3A5A" w:rsidRPr="001A3A5A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كشف المبكر عن امراض الضغط والسكري</w:t>
                      </w:r>
                    </w:p>
                    <w:p w:rsidR="00E97B4D" w:rsidRPr="00E97B4D" w:rsidRDefault="00E97B4D" w:rsidP="001A3A5A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A020B4" w:rsidRDefault="00A020B4" w:rsidP="00A020B4">
      <w:pPr>
        <w:rPr>
          <w:rtl/>
        </w:rPr>
      </w:pPr>
    </w:p>
    <w:tbl>
      <w:tblPr>
        <w:tblStyle w:val="TableGrid"/>
        <w:tblW w:w="6570" w:type="dxa"/>
        <w:tblInd w:w="216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5760"/>
      </w:tblGrid>
      <w:tr w:rsidR="008D0B51" w:rsidTr="008D0B51">
        <w:tc>
          <w:tcPr>
            <w:tcW w:w="810" w:type="dxa"/>
          </w:tcPr>
          <w:p w:rsidR="008D0B51" w:rsidRDefault="008D0B51" w:rsidP="00A020B4">
            <w:pPr>
              <w:bidi/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وقت</w:t>
            </w:r>
          </w:p>
        </w:tc>
        <w:tc>
          <w:tcPr>
            <w:tcW w:w="5760" w:type="dxa"/>
          </w:tcPr>
          <w:p w:rsidR="008D0B51" w:rsidRDefault="008D0B51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8D0B51" w:rsidTr="008D0B51">
        <w:tc>
          <w:tcPr>
            <w:tcW w:w="810" w:type="dxa"/>
          </w:tcPr>
          <w:p w:rsidR="008D0B51" w:rsidRDefault="008D0B51" w:rsidP="00812C6C">
            <w:pPr>
              <w:bidi/>
              <w:jc w:val="both"/>
              <w:rPr>
                <w:rtl/>
                <w:lang w:bidi="ar-IQ"/>
              </w:rPr>
            </w:pPr>
            <w:r>
              <w:rPr>
                <w:rFonts w:hint="cs"/>
                <w:rtl/>
                <w:lang w:bidi="ar-IQ"/>
              </w:rPr>
              <w:t>2 د</w:t>
            </w:r>
          </w:p>
          <w:p w:rsidR="008D0B51" w:rsidRDefault="008D0B51" w:rsidP="00E66CDE">
            <w:pPr>
              <w:bidi/>
              <w:jc w:val="both"/>
              <w:rPr>
                <w:lang w:bidi="ar-IQ"/>
              </w:rPr>
            </w:pPr>
          </w:p>
          <w:p w:rsidR="008D0B51" w:rsidRDefault="008D0B51" w:rsidP="00E45711">
            <w:pPr>
              <w:bidi/>
              <w:jc w:val="both"/>
              <w:rPr>
                <w:lang w:bidi="ar-IQ"/>
              </w:rPr>
            </w:pPr>
          </w:p>
          <w:p w:rsidR="008D0B51" w:rsidRDefault="008D0B51" w:rsidP="00E45711">
            <w:pPr>
              <w:bidi/>
              <w:jc w:val="both"/>
              <w:rPr>
                <w:rtl/>
                <w:lang w:bidi="ar-IQ"/>
              </w:rPr>
            </w:pPr>
          </w:p>
          <w:p w:rsidR="008D0B51" w:rsidRDefault="008D0B51" w:rsidP="00E66CDE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15 د</w:t>
            </w: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5 د</w:t>
            </w: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2د</w:t>
            </w:r>
          </w:p>
          <w:p w:rsidR="008D0B51" w:rsidRDefault="008D0B51" w:rsidP="008B7C72">
            <w:pPr>
              <w:bidi/>
              <w:jc w:val="both"/>
            </w:pPr>
          </w:p>
          <w:p w:rsidR="008D0B51" w:rsidRDefault="008D0B51" w:rsidP="00E45711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10 د</w:t>
            </w: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C845E8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</w:p>
          <w:p w:rsidR="008D0B51" w:rsidRDefault="008D0B51" w:rsidP="008B7C72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3د </w:t>
            </w:r>
          </w:p>
          <w:p w:rsidR="008D0B51" w:rsidRDefault="008D0B51" w:rsidP="005E0D00">
            <w:pPr>
              <w:bidi/>
              <w:jc w:val="both"/>
              <w:rPr>
                <w:rtl/>
              </w:rPr>
            </w:pPr>
          </w:p>
          <w:p w:rsidR="008D0B51" w:rsidRDefault="008D0B51" w:rsidP="005E0D00">
            <w:pPr>
              <w:bidi/>
              <w:jc w:val="both"/>
              <w:rPr>
                <w:rtl/>
              </w:rPr>
            </w:pPr>
          </w:p>
          <w:p w:rsidR="008D0B51" w:rsidRDefault="008D0B51" w:rsidP="007179CC">
            <w:pPr>
              <w:bidi/>
              <w:jc w:val="both"/>
              <w:rPr>
                <w:rtl/>
              </w:rPr>
            </w:pPr>
            <w:r>
              <w:rPr>
                <w:rFonts w:hint="cs"/>
                <w:rtl/>
              </w:rPr>
              <w:t>مجموع</w:t>
            </w:r>
          </w:p>
          <w:p w:rsidR="008D0B51" w:rsidRDefault="008D0B51" w:rsidP="00B936A3">
            <w:pPr>
              <w:bidi/>
              <w:jc w:val="both"/>
            </w:pPr>
            <w:r>
              <w:rPr>
                <w:rFonts w:hint="cs"/>
                <w:rtl/>
              </w:rPr>
              <w:t>37 د</w:t>
            </w:r>
          </w:p>
        </w:tc>
        <w:tc>
          <w:tcPr>
            <w:tcW w:w="5760" w:type="dxa"/>
          </w:tcPr>
          <w:p w:rsidR="008D0B51" w:rsidRDefault="008D0B51" w:rsidP="008C55A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- مراجعة قاطع التذاكر /المواطن</w:t>
            </w:r>
          </w:p>
          <w:p w:rsidR="008D0B51" w:rsidRDefault="008D0B51" w:rsidP="00E66CD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8D0B51" w:rsidRDefault="008D0B51" w:rsidP="008C55AD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8D0B51" w:rsidRDefault="008D0B51" w:rsidP="008C55AD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2-. احالة الى المختبر من اجل الفحص / </w:t>
            </w:r>
            <w:r>
              <w:rPr>
                <w:rFonts w:hint="cs"/>
                <w:sz w:val="28"/>
                <w:szCs w:val="28"/>
                <w:rtl/>
                <w:lang w:bidi="ar-IQ"/>
              </w:rPr>
              <w:t>م</w:t>
            </w:r>
            <w:r>
              <w:rPr>
                <w:rFonts w:hint="cs"/>
                <w:sz w:val="28"/>
                <w:szCs w:val="28"/>
                <w:rtl/>
              </w:rPr>
              <w:t>نسق البرنامج</w:t>
            </w:r>
          </w:p>
          <w:p w:rsidR="008D0B51" w:rsidRDefault="008D0B51" w:rsidP="00E66CDE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8D0B51" w:rsidRDefault="008D0B51" w:rsidP="00AB5234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3- هل يحتاج الى معالجة الطبيب ؟</w:t>
            </w:r>
          </w:p>
          <w:p w:rsidR="008D0B51" w:rsidRDefault="008D0B51" w:rsidP="00AB5234">
            <w:pPr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 ( قرار ) اذا كان كلا يحال الى الوحدة التي يحتاجها </w:t>
            </w:r>
          </w:p>
          <w:p w:rsidR="008D0B51" w:rsidRDefault="008D0B51" w:rsidP="00133F82">
            <w:pPr>
              <w:bidi/>
              <w:jc w:val="both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اما اذا كان نعم يذهب لمراجعة الوحدة الطبية /</w:t>
            </w:r>
          </w:p>
          <w:p w:rsidR="008D0B51" w:rsidRDefault="008D0B51" w:rsidP="00E45711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نسق البرنامج</w:t>
            </w:r>
          </w:p>
          <w:p w:rsidR="008D0B51" w:rsidRDefault="008D0B51" w:rsidP="00133F82">
            <w:pPr>
              <w:bidi/>
              <w:jc w:val="both"/>
              <w:rPr>
                <w:sz w:val="28"/>
                <w:szCs w:val="28"/>
                <w:rtl/>
              </w:rPr>
            </w:pPr>
          </w:p>
          <w:p w:rsidR="008D0B51" w:rsidRDefault="008D0B51" w:rsidP="00133F82">
            <w:pPr>
              <w:tabs>
                <w:tab w:val="left" w:pos="3224"/>
              </w:tabs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4- مراجعة الوحدة الطبية </w:t>
            </w:r>
          </w:p>
          <w:p w:rsidR="008D0B51" w:rsidRDefault="008D0B51" w:rsidP="00C845E8">
            <w:pPr>
              <w:tabs>
                <w:tab w:val="left" w:pos="3224"/>
              </w:tabs>
              <w:bidi/>
              <w:jc w:val="both"/>
              <w:rPr>
                <w:sz w:val="28"/>
                <w:szCs w:val="28"/>
                <w:rtl/>
              </w:rPr>
            </w:pPr>
          </w:p>
          <w:p w:rsidR="008D0B51" w:rsidRDefault="008D0B51" w:rsidP="00C845E8">
            <w:pPr>
              <w:tabs>
                <w:tab w:val="left" w:pos="3224"/>
              </w:tabs>
              <w:bidi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5 - ( قرار ) هل يحتاج الى مراجعة المستشفى فانه يتم تحويله اليها </w:t>
            </w:r>
          </w:p>
          <w:p w:rsidR="008D0B51" w:rsidRDefault="008D0B51" w:rsidP="00E45711">
            <w:pPr>
              <w:tabs>
                <w:tab w:val="left" w:pos="3224"/>
              </w:tabs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في حالة لا فان الطبيب يحيله الى الصيدلية لصرف العلاج/ الطبيب .</w:t>
            </w:r>
          </w:p>
          <w:p w:rsidR="008D0B51" w:rsidRDefault="008D0B51" w:rsidP="00E66CDE">
            <w:pPr>
              <w:tabs>
                <w:tab w:val="left" w:pos="3224"/>
              </w:tabs>
              <w:bidi/>
              <w:jc w:val="both"/>
              <w:rPr>
                <w:sz w:val="28"/>
                <w:szCs w:val="28"/>
                <w:rtl/>
              </w:rPr>
            </w:pPr>
          </w:p>
          <w:p w:rsidR="008D0B51" w:rsidRDefault="008D0B51" w:rsidP="00133F82">
            <w:pPr>
              <w:bidi/>
              <w:jc w:val="both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6 - تسليم العلاج للمريض /</w:t>
            </w:r>
          </w:p>
          <w:p w:rsidR="008D0B51" w:rsidRDefault="008D0B51" w:rsidP="00E45711">
            <w:pPr>
              <w:bidi/>
              <w:jc w:val="center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صيدلية</w:t>
            </w:r>
          </w:p>
          <w:p w:rsidR="008D0B51" w:rsidRPr="009C62D0" w:rsidRDefault="008D0B51" w:rsidP="00A7607F">
            <w:pPr>
              <w:bidi/>
              <w:jc w:val="both"/>
              <w:rPr>
                <w:sz w:val="28"/>
                <w:szCs w:val="28"/>
              </w:rPr>
            </w:pPr>
          </w:p>
        </w:tc>
      </w:tr>
    </w:tbl>
    <w:p w:rsid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E45711" w:rsidRDefault="00E45711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lang w:bidi="ar-EG"/>
        </w:rPr>
      </w:pPr>
    </w:p>
    <w:p w:rsidR="007B2106" w:rsidRDefault="007B2106" w:rsidP="007B2106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lang w:bidi="ar-EG"/>
        </w:rPr>
      </w:pPr>
    </w:p>
    <w:p w:rsidR="00C845E8" w:rsidRDefault="00C845E8" w:rsidP="00E45711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BE73DF" wp14:editId="1B70178B">
                <wp:simplePos x="0" y="0"/>
                <wp:positionH relativeFrom="column">
                  <wp:posOffset>1800225</wp:posOffset>
                </wp:positionH>
                <wp:positionV relativeFrom="paragraph">
                  <wp:posOffset>239395</wp:posOffset>
                </wp:positionV>
                <wp:extent cx="2447925" cy="514350"/>
                <wp:effectExtent l="38100" t="19050" r="85725" b="95250"/>
                <wp:wrapNone/>
                <wp:docPr id="28" name="Flowchart: Termina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47925" cy="514350"/>
                        </a:xfrm>
                        <a:prstGeom prst="flowChartTerminator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D6E3B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C2D69B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C845E8" w:rsidRPr="007576F5" w:rsidRDefault="00C845E8" w:rsidP="007576F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7576F5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مراجعة قاطع التذاكر / المواط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28" o:spid="_x0000_s1030" type="#_x0000_t116" style="position:absolute;left:0;text-align:left;margin-left:141.75pt;margin-top:18.85pt;width:192.75pt;height:40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" strokecolor="#c2d69b" strokeweight="1pt">
                <v:fill color2="#d6e3bc" focus="100%" type="gradient"/>
                <v:shadow on="t" color="#4e6128" opacity=".5" offset="1pt"/>
                <v:textbox>
                  <w:txbxContent>
                    <w:p w:rsidR="00C845E8" w:rsidRPr="007576F5" w:rsidRDefault="00C845E8" w:rsidP="007576F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7576F5">
                        <w:rPr>
                          <w:rFonts w:hint="cs"/>
                          <w:sz w:val="24"/>
                          <w:szCs w:val="24"/>
                          <w:rtl/>
                        </w:rPr>
                        <w:t>مراجعة قاطع التذاكر / المواطن</w:t>
                      </w:r>
                    </w:p>
                  </w:txbxContent>
                </v:textbox>
              </v:shape>
            </w:pict>
          </mc:Fallback>
        </mc:AlternateContent>
      </w:r>
    </w:p>
    <w:p w:rsid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Default="009F3E26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B99F5C" wp14:editId="38236297">
                <wp:simplePos x="0" y="0"/>
                <wp:positionH relativeFrom="column">
                  <wp:posOffset>1514475</wp:posOffset>
                </wp:positionH>
                <wp:positionV relativeFrom="paragraph">
                  <wp:posOffset>353060</wp:posOffset>
                </wp:positionV>
                <wp:extent cx="3048000" cy="419100"/>
                <wp:effectExtent l="0" t="0" r="38100" b="57150"/>
                <wp:wrapNone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0" cy="4191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4BACC6"/>
                            </a:gs>
                            <a:gs pos="100000">
                              <a:srgbClr val="92CDD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4BACC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/>
                          </a:outerShdw>
                        </a:effectLst>
                      </wps:spPr>
                      <wps:txbx>
                        <w:txbxContent>
                          <w:p w:rsidR="00C845E8" w:rsidRPr="007576F5" w:rsidRDefault="00C845E8" w:rsidP="00C845E8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7576F5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احالة </w:t>
                            </w:r>
                            <w:r w:rsidRPr="007576F5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الى المختبر من اجل الفحص / منسق البرنامج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6" o:spid="_x0000_s1031" style="position:absolute;left:0;text-align:left;margin-left:119.25pt;margin-top:27.8pt;width:240pt;height:3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" fillcolor="#92cddc" strokecolor="#4bacc6" strokeweight="1pt">
                <v:fill color2="#4bacc6" focus="50%" type="gradient"/>
                <v:shadow on="t" color="#205867" offset="1pt"/>
                <v:textbox>
                  <w:txbxContent>
                    <w:p w:rsidR="00C845E8" w:rsidRPr="007576F5" w:rsidRDefault="00C845E8" w:rsidP="00C845E8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7576F5">
                        <w:rPr>
                          <w:rFonts w:hint="cs"/>
                          <w:sz w:val="24"/>
                          <w:szCs w:val="24"/>
                          <w:rtl/>
                        </w:rPr>
                        <w:t>احالة الى المختبر من اجل الفحص / منسق البرنامج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D209F91" wp14:editId="5796514B">
                <wp:simplePos x="0" y="0"/>
                <wp:positionH relativeFrom="column">
                  <wp:posOffset>3019425</wp:posOffset>
                </wp:positionH>
                <wp:positionV relativeFrom="paragraph">
                  <wp:posOffset>66040</wp:posOffset>
                </wp:positionV>
                <wp:extent cx="9525" cy="285750"/>
                <wp:effectExtent l="95250" t="19050" r="66675" b="38100"/>
                <wp:wrapNone/>
                <wp:docPr id="27" name="Straight Arrow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28575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237.75pt;margin-top:5.2pt;width:.75pt;height:22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 w:rsidRPr="00C845E8">
        <w:rPr>
          <w:rFonts w:ascii="Arial" w:eastAsia="Times New Roman" w:hAnsi="Arial" w:cs="Arial"/>
          <w:b/>
          <w:bCs/>
          <w:sz w:val="28"/>
          <w:szCs w:val="28"/>
          <w:rtl/>
          <w:lang w:bidi="ar-EG"/>
        </w:rPr>
        <w:t xml:space="preserve"> </w:t>
      </w:r>
    </w:p>
    <w:p w:rsidR="00C845E8" w:rsidRDefault="009F3E26" w:rsidP="00C845E8">
      <w:pPr>
        <w:bidi/>
        <w:rPr>
          <w:rFonts w:ascii="Times New Roman" w:eastAsia="Times New Roman" w:hAnsi="Times New Roman" w:cs="Times New Roman"/>
          <w:sz w:val="28"/>
          <w:szCs w:val="28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F62ED0" wp14:editId="3C6EC0CC">
                <wp:simplePos x="0" y="0"/>
                <wp:positionH relativeFrom="column">
                  <wp:posOffset>293370</wp:posOffset>
                </wp:positionH>
                <wp:positionV relativeFrom="paragraph">
                  <wp:posOffset>314960</wp:posOffset>
                </wp:positionV>
                <wp:extent cx="5544820" cy="1857375"/>
                <wp:effectExtent l="57150" t="19050" r="55880" b="104775"/>
                <wp:wrapNone/>
                <wp:docPr id="21" name="Flowchart: Decision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4820" cy="1857375"/>
                        </a:xfrm>
                        <a:prstGeom prst="flowChartDecision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BD4B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ABF8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974706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C845E8" w:rsidRPr="00C845E8" w:rsidRDefault="00C845E8" w:rsidP="009F3E26">
                            <w:pPr>
                              <w:bidi/>
                              <w:jc w:val="both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r w:rsidRPr="00C845E8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هل </w:t>
                            </w:r>
                            <w:r w:rsidRPr="00C845E8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يحتاج الى معالجة الطبيب ؟</w:t>
                            </w:r>
                          </w:p>
                          <w:p w:rsidR="00C845E8" w:rsidRPr="00C845E8" w:rsidRDefault="00C845E8" w:rsidP="009F3E26">
                            <w:pPr>
                              <w:bidi/>
                              <w:jc w:val="both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r w:rsidRPr="00C845E8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 اذا كان كلا يحال الى الوحدة التي يحتاجها </w:t>
                            </w:r>
                          </w:p>
                          <w:p w:rsidR="00C845E8" w:rsidRPr="00C845E8" w:rsidRDefault="00C845E8" w:rsidP="009F3E26">
                            <w:pPr>
                              <w:bidi/>
                              <w:jc w:val="both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r w:rsidRPr="00C845E8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اما اذا كان نعم يذهب لمراجعة الوحدة الطبية / منسق البرنامج</w:t>
                            </w:r>
                          </w:p>
                          <w:p w:rsidR="00C845E8" w:rsidRPr="003C3EA1" w:rsidRDefault="00C845E8" w:rsidP="00C845E8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21" o:spid="_x0000_s1032" type="#_x0000_t110" style="position:absolute;left:0;text-align:left;margin-left:23.1pt;margin-top:24.8pt;width:436.6pt;height:146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" strokecolor="#fabf8f" strokeweight="1pt">
                <v:fill color2="#fbd4b4" focus="100%" type="gradient"/>
                <v:shadow on="t" color="#974706" opacity=".5" offset="1pt"/>
                <v:textbox>
                  <w:txbxContent>
                    <w:p w:rsidR="00C845E8" w:rsidRPr="00C845E8" w:rsidRDefault="00C845E8" w:rsidP="009F3E26">
                      <w:pPr>
                        <w:bidi/>
                        <w:jc w:val="both"/>
                        <w:rPr>
                          <w:sz w:val="24"/>
                          <w:szCs w:val="24"/>
                          <w:rtl/>
                        </w:rPr>
                      </w:pPr>
                      <w:r w:rsidRPr="00C845E8">
                        <w:rPr>
                          <w:rFonts w:hint="cs"/>
                          <w:sz w:val="24"/>
                          <w:szCs w:val="24"/>
                          <w:rtl/>
                        </w:rPr>
                        <w:t>هل يحتاج الى معالجة الطبيب ؟</w:t>
                      </w:r>
                    </w:p>
                    <w:p w:rsidR="00C845E8" w:rsidRPr="00C845E8" w:rsidRDefault="00C845E8" w:rsidP="009F3E26">
                      <w:pPr>
                        <w:bidi/>
                        <w:jc w:val="both"/>
                        <w:rPr>
                          <w:sz w:val="24"/>
                          <w:szCs w:val="24"/>
                          <w:rtl/>
                        </w:rPr>
                      </w:pPr>
                      <w:r w:rsidRPr="00C845E8">
                        <w:rPr>
                          <w:rFonts w:hint="cs"/>
                          <w:sz w:val="24"/>
                          <w:szCs w:val="24"/>
                          <w:rtl/>
                        </w:rPr>
                        <w:t xml:space="preserve"> اذا كان كلا يحال الى الوحدة التي يحتاجها </w:t>
                      </w:r>
                    </w:p>
                    <w:p w:rsidR="00C845E8" w:rsidRPr="00C845E8" w:rsidRDefault="00C845E8" w:rsidP="009F3E26">
                      <w:pPr>
                        <w:bidi/>
                        <w:jc w:val="both"/>
                        <w:rPr>
                          <w:sz w:val="24"/>
                          <w:szCs w:val="24"/>
                          <w:rtl/>
                        </w:rPr>
                      </w:pPr>
                      <w:r w:rsidRPr="00C845E8">
                        <w:rPr>
                          <w:rFonts w:hint="cs"/>
                          <w:sz w:val="24"/>
                          <w:szCs w:val="24"/>
                          <w:rtl/>
                        </w:rPr>
                        <w:t>اما اذا كان نعم يذهب لمراجعة الوحدة الطبية / منسق البرنامج</w:t>
                      </w:r>
                    </w:p>
                    <w:p w:rsidR="00C845E8" w:rsidRPr="003C3EA1" w:rsidRDefault="00C845E8" w:rsidP="00C845E8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771ACD1" wp14:editId="6EFFAF54">
                <wp:simplePos x="0" y="0"/>
                <wp:positionH relativeFrom="column">
                  <wp:posOffset>3019425</wp:posOffset>
                </wp:positionH>
                <wp:positionV relativeFrom="paragraph">
                  <wp:posOffset>48260</wp:posOffset>
                </wp:positionV>
                <wp:extent cx="0" cy="266700"/>
                <wp:effectExtent l="95250" t="0" r="57150" b="3810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2" o:spid="_x0000_s1026" type="#_x0000_t32" style="position:absolute;margin-left:237.75pt;margin-top:3.8pt;width:0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rtl/>
          <w:lang w:bidi="ar-IQ"/>
        </w:rPr>
      </w:pPr>
    </w:p>
    <w:p w:rsidR="00C845E8" w:rsidRPr="00C845E8" w:rsidRDefault="00B70132" w:rsidP="00C845E8">
      <w:pPr>
        <w:bidi/>
        <w:rPr>
          <w:rFonts w:ascii="Arial" w:eastAsia="Times New Roman" w:hAnsi="Arial" w:cs="Arial"/>
          <w:b/>
          <w:bCs/>
          <w:sz w:val="28"/>
          <w:szCs w:val="28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8E78553" wp14:editId="74F29C0A">
                <wp:simplePos x="0" y="0"/>
                <wp:positionH relativeFrom="column">
                  <wp:posOffset>-762000</wp:posOffset>
                </wp:positionH>
                <wp:positionV relativeFrom="paragraph">
                  <wp:posOffset>0</wp:posOffset>
                </wp:positionV>
                <wp:extent cx="800100" cy="1009650"/>
                <wp:effectExtent l="0" t="0" r="1905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10096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70132" w:rsidRPr="00B70132" w:rsidRDefault="00B70132" w:rsidP="00B70132">
                            <w:pPr>
                              <w:jc w:val="center"/>
                            </w:pPr>
                            <w:r w:rsidRPr="00B70132">
                              <w:rPr>
                                <w:rFonts w:hint="cs"/>
                                <w:u w:val="single"/>
                                <w:rtl/>
                                <w:lang w:bidi="ar-IQ"/>
                              </w:rPr>
                              <w:t>الوحدة الطبية المناسبة</w:t>
                            </w:r>
                          </w:p>
                          <w:p w:rsidR="00B70132" w:rsidRDefault="00B70132" w:rsidP="00B7013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" o:spid="_x0000_s1033" style="position:absolute;left:0;text-align:left;margin-left:-60pt;margin-top:0;width:63pt;height:79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" fillcolor="white [3201]" strokecolor="#f79646 [3209]" strokeweight="2pt">
                <v:textbox>
                  <w:txbxContent>
                    <w:p w:rsidR="00B70132" w:rsidRPr="00B70132" w:rsidRDefault="00B70132" w:rsidP="00B70132">
                      <w:pPr>
                        <w:jc w:val="center"/>
                      </w:pPr>
                      <w:r w:rsidRPr="00B70132">
                        <w:rPr>
                          <w:rFonts w:hint="cs"/>
                          <w:u w:val="single"/>
                          <w:rtl/>
                          <w:lang w:bidi="ar-IQ"/>
                        </w:rPr>
                        <w:t>الوحدة الطبية المناسبة</w:t>
                      </w:r>
                    </w:p>
                    <w:p w:rsidR="00B70132" w:rsidRDefault="00B70132" w:rsidP="00B70132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9C7C88">
        <w:rPr>
          <w:rFonts w:ascii="Calibri" w:eastAsia="Times New Roman" w:hAnsi="Calibri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6C4FD71" wp14:editId="3E3BBB55">
                <wp:simplePos x="0" y="0"/>
                <wp:positionH relativeFrom="column">
                  <wp:posOffset>-114300</wp:posOffset>
                </wp:positionH>
                <wp:positionV relativeFrom="paragraph">
                  <wp:posOffset>276225</wp:posOffset>
                </wp:positionV>
                <wp:extent cx="561975" cy="353060"/>
                <wp:effectExtent l="0" t="0" r="9525" b="889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845E8" w:rsidRPr="00CD100C" w:rsidRDefault="00C845E8" w:rsidP="00C845E8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ل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34" type="#_x0000_t202" style="position:absolute;left:0;text-align:left;margin-left:-9pt;margin-top:21.75pt;width:44.25pt;height:27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" stroked="f">
                <v:textbox>
                  <w:txbxContent>
                    <w:p w:rsidR="00C845E8" w:rsidRPr="00CD100C" w:rsidRDefault="00C845E8" w:rsidP="00C845E8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لا</w:t>
                      </w:r>
                    </w:p>
                  </w:txbxContent>
                </v:textbox>
              </v:shape>
            </w:pict>
          </mc:Fallback>
        </mc:AlternateContent>
      </w:r>
    </w:p>
    <w:p w:rsidR="00C845E8" w:rsidRPr="00C845E8" w:rsidRDefault="009F3E26" w:rsidP="00C845E8">
      <w:pPr>
        <w:bidi/>
        <w:rPr>
          <w:rFonts w:ascii="Arial" w:eastAsia="Times New Roman" w:hAnsi="Arial" w:cs="Arial"/>
          <w:b/>
          <w:bCs/>
          <w:sz w:val="28"/>
          <w:szCs w:val="28"/>
          <w:rtl/>
          <w:lang w:bidi="ar-IQ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81A822" wp14:editId="3F1BE463">
                <wp:simplePos x="0" y="0"/>
                <wp:positionH relativeFrom="column">
                  <wp:posOffset>40005</wp:posOffset>
                </wp:positionH>
                <wp:positionV relativeFrom="paragraph">
                  <wp:posOffset>171450</wp:posOffset>
                </wp:positionV>
                <wp:extent cx="255905" cy="0"/>
                <wp:effectExtent l="0" t="95250" r="0" b="95250"/>
                <wp:wrapNone/>
                <wp:docPr id="25" name="Straight Arrow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5590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3.15pt;margin-top:13.5pt;width:20.15pt;height:0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rtl/>
          <w:lang w:bidi="ar-EG"/>
        </w:rPr>
      </w:pP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rtl/>
          <w:lang w:bidi="ar-EG"/>
        </w:rPr>
      </w:pPr>
    </w:p>
    <w:p w:rsidR="00C845E8" w:rsidRPr="00C845E8" w:rsidRDefault="009F3E26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IQ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A76C4D0" wp14:editId="496939B3">
                <wp:simplePos x="0" y="0"/>
                <wp:positionH relativeFrom="column">
                  <wp:posOffset>1428750</wp:posOffset>
                </wp:positionH>
                <wp:positionV relativeFrom="paragraph">
                  <wp:posOffset>332105</wp:posOffset>
                </wp:positionV>
                <wp:extent cx="3305175" cy="409575"/>
                <wp:effectExtent l="38100" t="19050" r="85725" b="104775"/>
                <wp:wrapNone/>
                <wp:docPr id="17" name="Flowchart: Process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05175" cy="409575"/>
                        </a:xfrm>
                        <a:prstGeom prst="flowChartProcess">
                          <a:avLst/>
                        </a:prstGeom>
                        <a:gradFill rotWithShape="0">
                          <a:gsLst>
                            <a:gs pos="0">
                              <a:srgbClr val="92CDDC"/>
                            </a:gs>
                            <a:gs pos="50000">
                              <a:srgbClr val="4BACC6"/>
                            </a:gs>
                            <a:gs pos="100000">
                              <a:srgbClr val="92CDD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4BACC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205867"/>
                          </a:outerShdw>
                        </a:effectLst>
                      </wps:spPr>
                      <wps:txbx>
                        <w:txbxContent>
                          <w:p w:rsidR="00C845E8" w:rsidRPr="007576F5" w:rsidRDefault="007576F5" w:rsidP="009F3E26">
                            <w:pPr>
                              <w:spacing w:line="240" w:lineRule="auto"/>
                              <w:jc w:val="center"/>
                              <w:rPr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7576F5">
                              <w:rPr>
                                <w:rFonts w:hint="cs"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  <w:t>مراجعة الوحدة الطبية</w:t>
                            </w:r>
                            <w:r w:rsidR="009F3E26">
                              <w:rPr>
                                <w:rFonts w:hint="cs"/>
                                <w:sz w:val="24"/>
                                <w:szCs w:val="24"/>
                                <w:u w:val="single"/>
                                <w:rtl/>
                                <w:lang w:bidi="ar-IQ"/>
                              </w:rPr>
                              <w:t xml:space="preserve"> /  </w:t>
                            </w:r>
                            <w:r w:rsidRPr="007576F5">
                              <w:rPr>
                                <w:rFonts w:hint="cs"/>
                                <w:sz w:val="24"/>
                                <w:szCs w:val="24"/>
                                <w:rtl/>
                                <w:lang w:bidi="ar-IQ"/>
                              </w:rPr>
                              <w:t>المواط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Flowchart: Process 17" o:spid="_x0000_s1035" type="#_x0000_t109" style="position:absolute;left:0;text-align:left;margin-left:112.5pt;margin-top:26.15pt;width:260.25pt;height:32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" fillcolor="#92cddc" strokecolor="#4bacc6" strokeweight="1pt">
                <v:fill color2="#4bacc6" focus="50%" type="gradient"/>
                <v:shadow on="t" color="#205867" offset="1pt"/>
                <v:textbox>
                  <w:txbxContent>
                    <w:p w:rsidR="00C845E8" w:rsidRPr="007576F5" w:rsidRDefault="007576F5" w:rsidP="009F3E26">
                      <w:pPr>
                        <w:spacing w:line="240" w:lineRule="auto"/>
                        <w:jc w:val="center"/>
                        <w:rPr>
                          <w:sz w:val="24"/>
                          <w:szCs w:val="24"/>
                          <w:lang w:bidi="ar-IQ"/>
                        </w:rPr>
                      </w:pPr>
                      <w:r w:rsidRPr="007576F5">
                        <w:rPr>
                          <w:rFonts w:hint="cs"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  <w:t>مراجعة الوحدة الطبية</w:t>
                      </w:r>
                      <w:r w:rsidR="009F3E26">
                        <w:rPr>
                          <w:rFonts w:hint="cs"/>
                          <w:sz w:val="24"/>
                          <w:szCs w:val="24"/>
                          <w:u w:val="single"/>
                          <w:rtl/>
                          <w:lang w:bidi="ar-IQ"/>
                        </w:rPr>
                        <w:t xml:space="preserve"> /  </w:t>
                      </w:r>
                      <w:r w:rsidRPr="007576F5">
                        <w:rPr>
                          <w:rFonts w:hint="cs"/>
                          <w:sz w:val="24"/>
                          <w:szCs w:val="24"/>
                          <w:rtl/>
                          <w:lang w:bidi="ar-IQ"/>
                        </w:rPr>
                        <w:t>المواطن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CAF48E" wp14:editId="7A14F11B">
                <wp:simplePos x="0" y="0"/>
                <wp:positionH relativeFrom="column">
                  <wp:posOffset>3248025</wp:posOffset>
                </wp:positionH>
                <wp:positionV relativeFrom="paragraph">
                  <wp:posOffset>38100</wp:posOffset>
                </wp:positionV>
                <wp:extent cx="561975" cy="295275"/>
                <wp:effectExtent l="0" t="0" r="9525" b="952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845E8" w:rsidRPr="00CD100C" w:rsidRDefault="00C845E8" w:rsidP="00C845E8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D10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ع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6" type="#_x0000_t202" style="position:absolute;left:0;text-align:left;margin-left:255.75pt;margin-top:3pt;width:44.25pt;height:23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" stroked="f">
                <v:textbox>
                  <w:txbxContent>
                    <w:p w:rsidR="00C845E8" w:rsidRPr="00CD100C" w:rsidRDefault="00C845E8" w:rsidP="00C845E8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CD10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عم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eastAsia="Times New Roman" w:hAnsi="Arial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0728CE0" wp14:editId="15932ECA">
                <wp:simplePos x="0" y="0"/>
                <wp:positionH relativeFrom="column">
                  <wp:posOffset>3067050</wp:posOffset>
                </wp:positionH>
                <wp:positionV relativeFrom="paragraph">
                  <wp:posOffset>27940</wp:posOffset>
                </wp:positionV>
                <wp:extent cx="0" cy="266700"/>
                <wp:effectExtent l="95250" t="0" r="57150" b="38100"/>
                <wp:wrapNone/>
                <wp:docPr id="19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9" o:spid="_x0000_s1026" type="#_x0000_t32" style="position:absolute;margin-left:241.5pt;margin-top:2.2pt;width:0;height:2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Pr="00C845E8" w:rsidRDefault="00A07D1B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45F819D" wp14:editId="7EFC1928">
                <wp:simplePos x="0" y="0"/>
                <wp:positionH relativeFrom="column">
                  <wp:posOffset>-762000</wp:posOffset>
                </wp:positionH>
                <wp:positionV relativeFrom="paragraph">
                  <wp:posOffset>110490</wp:posOffset>
                </wp:positionV>
                <wp:extent cx="885825" cy="2197100"/>
                <wp:effectExtent l="0" t="0" r="28575" b="127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219710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B70132" w:rsidRPr="00A07D1B" w:rsidRDefault="00A07D1B" w:rsidP="00B70132">
                            <w:pPr>
                              <w:jc w:val="right"/>
                            </w:pPr>
                            <w:r w:rsidRPr="00A07D1B">
                              <w:rPr>
                                <w:rFonts w:hint="cs"/>
                                <w:rtl/>
                                <w:lang w:bidi="ar-IQ"/>
                              </w:rPr>
                              <w:t xml:space="preserve">عيادتي التغذية العلاجية وكبار السن في المستشفى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4" o:spid="_x0000_s1037" style="position:absolute;left:0;text-align:left;margin-left:-60pt;margin-top:8.7pt;width:69.75pt;height:17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" fillcolor="window" strokecolor="#f79646" strokeweight="2pt">
                <v:textbox>
                  <w:txbxContent>
                    <w:p w:rsidR="00B70132" w:rsidRPr="00A07D1B" w:rsidRDefault="00A07D1B" w:rsidP="00B70132">
                      <w:pPr>
                        <w:jc w:val="right"/>
                      </w:pPr>
                      <w:r w:rsidRPr="00A07D1B">
                        <w:rPr>
                          <w:rFonts w:hint="cs"/>
                          <w:rtl/>
                          <w:lang w:bidi="ar-IQ"/>
                        </w:rPr>
                        <w:t xml:space="preserve">عيادتي التغذية العلاجية وكبار السن في المستشفى </w:t>
                      </w:r>
                    </w:p>
                  </w:txbxContent>
                </v:textbox>
              </v:oval>
            </w:pict>
          </mc:Fallback>
        </mc:AlternateContent>
      </w:r>
      <w:r w:rsidR="009F3E26">
        <w:rPr>
          <w:rFonts w:ascii="Arial" w:eastAsia="Times New Roman" w:hAnsi="Arial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0460F5B" wp14:editId="6AC7D286">
                <wp:simplePos x="0" y="0"/>
                <wp:positionH relativeFrom="column">
                  <wp:posOffset>3072130</wp:posOffset>
                </wp:positionH>
                <wp:positionV relativeFrom="paragraph">
                  <wp:posOffset>20955</wp:posOffset>
                </wp:positionV>
                <wp:extent cx="0" cy="398145"/>
                <wp:effectExtent l="95250" t="0" r="76200" b="40005"/>
                <wp:wrapNone/>
                <wp:docPr id="16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98145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6" o:spid="_x0000_s1026" type="#_x0000_t32" style="position:absolute;margin-left:241.9pt;margin-top:1.65pt;width:0;height:31.3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C845E8" w:rsidRPr="00C845E8" w:rsidRDefault="007B2106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EE44EED" wp14:editId="67B49151">
                <wp:simplePos x="0" y="0"/>
                <wp:positionH relativeFrom="column">
                  <wp:posOffset>371475</wp:posOffset>
                </wp:positionH>
                <wp:positionV relativeFrom="paragraph">
                  <wp:posOffset>56515</wp:posOffset>
                </wp:positionV>
                <wp:extent cx="5524500" cy="1638300"/>
                <wp:effectExtent l="57150" t="19050" r="76200" b="95250"/>
                <wp:wrapNone/>
                <wp:docPr id="29" name="Flowchart: Decision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4500" cy="1638300"/>
                        </a:xfrm>
                        <a:prstGeom prst="flowChartDecision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BD4B4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ABF8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974706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7B20AF" w:rsidRPr="007B20AF" w:rsidRDefault="007B20AF" w:rsidP="007B20AF">
                            <w:pPr>
                              <w:tabs>
                                <w:tab w:val="left" w:pos="3224"/>
                              </w:tabs>
                              <w:bidi/>
                              <w:jc w:val="both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r w:rsidRPr="007B20AF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هل يحتاج الى مراجعة المستشفى فانه يتم تحويله اليها </w:t>
                            </w:r>
                          </w:p>
                          <w:p w:rsidR="007B20AF" w:rsidRPr="007B20AF" w:rsidRDefault="007B20AF" w:rsidP="007B20AF">
                            <w:pPr>
                              <w:tabs>
                                <w:tab w:val="left" w:pos="3224"/>
                              </w:tabs>
                              <w:bidi/>
                              <w:jc w:val="both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r w:rsidRPr="007B20AF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في حالة لا فان الطبيب يحيله الى الصيدلية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7B20AF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 xml:space="preserve">لصرف </w:t>
                            </w:r>
                            <w:r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ا</w:t>
                            </w:r>
                            <w:r w:rsidRPr="007B20AF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لعلاج/ الطبيب .</w:t>
                            </w:r>
                          </w:p>
                          <w:p w:rsidR="00CE5E59" w:rsidRPr="00C845E8" w:rsidRDefault="00CE5E59" w:rsidP="00CE5E59">
                            <w:pPr>
                              <w:bidi/>
                              <w:jc w:val="both"/>
                              <w:rPr>
                                <w:sz w:val="24"/>
                                <w:szCs w:val="24"/>
                                <w:rtl/>
                              </w:rPr>
                            </w:pPr>
                            <w:r w:rsidRPr="00C845E8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البرنامج</w:t>
                            </w:r>
                          </w:p>
                          <w:p w:rsidR="00CE5E59" w:rsidRPr="003C3EA1" w:rsidRDefault="00CE5E59" w:rsidP="00CE5E59">
                            <w:pPr>
                              <w:jc w:val="center"/>
                              <w:rPr>
                                <w:b/>
                                <w:bCs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29" o:spid="_x0000_s1037" type="#_x0000_t110" style="position:absolute;left:0;text-align:left;margin-left:29.25pt;margin-top:4.45pt;width:435pt;height:12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" strokecolor="#fabf8f" strokeweight="1pt">
                <v:fill color2="#fbd4b4" focus="100%" type="gradient"/>
                <v:shadow on="t" color="#974706" opacity=".5" offset="1pt"/>
                <v:textbox>
                  <w:txbxContent>
                    <w:p w:rsidR="007B20AF" w:rsidRPr="007B20AF" w:rsidRDefault="007B20AF" w:rsidP="007B20AF">
                      <w:pPr>
                        <w:tabs>
                          <w:tab w:val="left" w:pos="3224"/>
                        </w:tabs>
                        <w:bidi/>
                        <w:jc w:val="both"/>
                        <w:rPr>
                          <w:sz w:val="24"/>
                          <w:szCs w:val="24"/>
                          <w:rtl/>
                        </w:rPr>
                      </w:pPr>
                      <w:r w:rsidRPr="007B20AF">
                        <w:rPr>
                          <w:rFonts w:hint="cs"/>
                          <w:sz w:val="24"/>
                          <w:szCs w:val="24"/>
                          <w:rtl/>
                        </w:rPr>
                        <w:t xml:space="preserve">هل يحتاج الى مراجعة المستشفى فانه يتم تحويله اليها </w:t>
                      </w:r>
                    </w:p>
                    <w:p w:rsidR="007B20AF" w:rsidRPr="007B20AF" w:rsidRDefault="007B20AF" w:rsidP="007B20AF">
                      <w:pPr>
                        <w:tabs>
                          <w:tab w:val="left" w:pos="3224"/>
                        </w:tabs>
                        <w:bidi/>
                        <w:jc w:val="both"/>
                        <w:rPr>
                          <w:sz w:val="24"/>
                          <w:szCs w:val="24"/>
                          <w:rtl/>
                        </w:rPr>
                      </w:pPr>
                      <w:r w:rsidRPr="007B20AF">
                        <w:rPr>
                          <w:rFonts w:hint="cs"/>
                          <w:sz w:val="24"/>
                          <w:szCs w:val="24"/>
                          <w:rtl/>
                        </w:rPr>
                        <w:t>في حالة لا فان الطبيب يحيله الى الصيدلية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7B20AF">
                        <w:rPr>
                          <w:rFonts w:hint="cs"/>
                          <w:sz w:val="24"/>
                          <w:szCs w:val="24"/>
                          <w:rtl/>
                        </w:rPr>
                        <w:t xml:space="preserve">لصرف </w:t>
                      </w:r>
                      <w:r>
                        <w:rPr>
                          <w:rFonts w:hint="cs"/>
                          <w:sz w:val="24"/>
                          <w:szCs w:val="24"/>
                          <w:rtl/>
                        </w:rPr>
                        <w:t>ا</w:t>
                      </w:r>
                      <w:r w:rsidRPr="007B20AF">
                        <w:rPr>
                          <w:rFonts w:hint="cs"/>
                          <w:sz w:val="24"/>
                          <w:szCs w:val="24"/>
                          <w:rtl/>
                        </w:rPr>
                        <w:t>لعلاج/ الطبيب .</w:t>
                      </w:r>
                    </w:p>
                    <w:p w:rsidR="00CE5E59" w:rsidRPr="00C845E8" w:rsidRDefault="00CE5E59" w:rsidP="00CE5E59">
                      <w:pPr>
                        <w:bidi/>
                        <w:jc w:val="both"/>
                        <w:rPr>
                          <w:sz w:val="24"/>
                          <w:szCs w:val="24"/>
                          <w:rtl/>
                        </w:rPr>
                      </w:pPr>
                      <w:r w:rsidRPr="00C845E8">
                        <w:rPr>
                          <w:rFonts w:hint="cs"/>
                          <w:sz w:val="24"/>
                          <w:szCs w:val="24"/>
                          <w:rtl/>
                        </w:rPr>
                        <w:t>البرنامج</w:t>
                      </w:r>
                    </w:p>
                    <w:p w:rsidR="00CE5E59" w:rsidRPr="003C3EA1" w:rsidRDefault="00CE5E59" w:rsidP="00CE5E59">
                      <w:pPr>
                        <w:jc w:val="center"/>
                        <w:rPr>
                          <w:b/>
                          <w:bCs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F3E26">
        <w:rPr>
          <w:rFonts w:ascii="Calibri" w:eastAsia="Times New Roman" w:hAnsi="Calibri" w:cs="Arial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537CB9C" wp14:editId="188AEAD4">
                <wp:simplePos x="0" y="0"/>
                <wp:positionH relativeFrom="column">
                  <wp:posOffset>114300</wp:posOffset>
                </wp:positionH>
                <wp:positionV relativeFrom="paragraph">
                  <wp:posOffset>285115</wp:posOffset>
                </wp:positionV>
                <wp:extent cx="561975" cy="353060"/>
                <wp:effectExtent l="0" t="0" r="9525" b="889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C7C88" w:rsidRPr="00CD100C" w:rsidRDefault="009C7C88" w:rsidP="009C7C88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ل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38" type="#_x0000_t202" style="position:absolute;left:0;text-align:left;margin-left:9pt;margin-top:22.45pt;width:44.25pt;height:27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" stroked="f">
                <v:textbox>
                  <w:txbxContent>
                    <w:p w:rsidR="009C7C88" w:rsidRPr="00CD100C" w:rsidRDefault="009C7C88" w:rsidP="009C7C88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لا</w:t>
                      </w:r>
                    </w:p>
                  </w:txbxContent>
                </v:textbox>
              </v:shape>
            </w:pict>
          </mc:Fallback>
        </mc:AlternateContent>
      </w: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Pr="00C845E8" w:rsidRDefault="009F3E26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149149" wp14:editId="1516775D">
                <wp:simplePos x="0" y="0"/>
                <wp:positionH relativeFrom="column">
                  <wp:posOffset>135255</wp:posOffset>
                </wp:positionH>
                <wp:positionV relativeFrom="paragraph">
                  <wp:posOffset>179705</wp:posOffset>
                </wp:positionV>
                <wp:extent cx="255270" cy="0"/>
                <wp:effectExtent l="0" t="95250" r="0" b="95250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5527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0" o:spid="_x0000_s1026" type="#_x0000_t32" style="position:absolute;margin-left:10.65pt;margin-top:14.15pt;width:20.1pt;height:0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" strokecolor="#4f81bd" strokeweight="2.5pt">
                <v:stroke endarrow="block"/>
                <v:shadow color="#868686"/>
              </v:shape>
            </w:pict>
          </mc:Fallback>
        </mc:AlternateContent>
      </w: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45E8" w:rsidRPr="00C845E8" w:rsidRDefault="007B2106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u w:val="single"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A77B523" wp14:editId="3D6CD92E">
                <wp:simplePos x="0" y="0"/>
                <wp:positionH relativeFrom="column">
                  <wp:posOffset>3133725</wp:posOffset>
                </wp:positionH>
                <wp:positionV relativeFrom="paragraph">
                  <wp:posOffset>283845</wp:posOffset>
                </wp:positionV>
                <wp:extent cx="9525" cy="257175"/>
                <wp:effectExtent l="95250" t="19050" r="66675" b="47625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257175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4F81BD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246.75pt;margin-top:22.35pt;width:.75pt;height:20.25pt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" strokecolor="#4f81bd" strokeweight="2.5pt">
                <v:stroke endarrow="block"/>
                <v:shadow color="#868686"/>
              </v:shape>
            </w:pict>
          </mc:Fallback>
        </mc:AlternateContent>
      </w:r>
      <w:r w:rsidR="009F3E26">
        <w:rPr>
          <w:rFonts w:ascii="Calibri" w:eastAsia="Times New Roman" w:hAnsi="Calibri" w:cs="Arial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D34BE03" wp14:editId="1B6A5CD2">
                <wp:simplePos x="0" y="0"/>
                <wp:positionH relativeFrom="column">
                  <wp:posOffset>3419475</wp:posOffset>
                </wp:positionH>
                <wp:positionV relativeFrom="paragraph">
                  <wp:posOffset>246380</wp:posOffset>
                </wp:positionV>
                <wp:extent cx="561975" cy="295275"/>
                <wp:effectExtent l="0" t="0" r="9525" b="9525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7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C7C88" w:rsidRPr="00CD100C" w:rsidRDefault="009C7C88" w:rsidP="009C7C88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D10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IQ"/>
                              </w:rPr>
                              <w:t>نعم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2" o:spid="_x0000_s1040" type="#_x0000_t202" style="position:absolute;left:0;text-align:left;margin-left:269.25pt;margin-top:19.4pt;width:44.25pt;height:23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" stroked="f">
                <v:textbox>
                  <w:txbxContent>
                    <w:p w:rsidR="009C7C88" w:rsidRPr="00CD100C" w:rsidRDefault="009C7C88" w:rsidP="009C7C88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CD10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IQ"/>
                        </w:rPr>
                        <w:t>نعم</w:t>
                      </w:r>
                    </w:p>
                  </w:txbxContent>
                </v:textbox>
              </v:shape>
            </w:pict>
          </mc:Fallback>
        </mc:AlternateContent>
      </w:r>
    </w:p>
    <w:p w:rsidR="00C845E8" w:rsidRPr="00C845E8" w:rsidRDefault="009F3E26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  <w:r>
        <w:rPr>
          <w:rFonts w:ascii="Arial" w:eastAsia="Times New Roman" w:hAnsi="Arial" w:cs="Arial"/>
          <w:b/>
          <w:b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A82D96C" wp14:editId="38DBF873">
                <wp:simplePos x="0" y="0"/>
                <wp:positionH relativeFrom="column">
                  <wp:posOffset>1428750</wp:posOffset>
                </wp:positionH>
                <wp:positionV relativeFrom="paragraph">
                  <wp:posOffset>198120</wp:posOffset>
                </wp:positionV>
                <wp:extent cx="3409950" cy="476250"/>
                <wp:effectExtent l="38100" t="19050" r="76200" b="95250"/>
                <wp:wrapNone/>
                <wp:docPr id="6" name="Flowchart: Termina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09950" cy="476250"/>
                        </a:xfrm>
                        <a:prstGeom prst="flowChartTerminator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D6E3BC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C2D69B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40000"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C845E8" w:rsidRPr="008078D7" w:rsidRDefault="008078D7" w:rsidP="00C845E8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bidi="ar-IQ"/>
                              </w:rPr>
                            </w:pPr>
                            <w:r w:rsidRPr="008078D7">
                              <w:rPr>
                                <w:rFonts w:hint="cs"/>
                                <w:sz w:val="24"/>
                                <w:szCs w:val="24"/>
                                <w:rtl/>
                              </w:rPr>
                              <w:t>تسليم العلاج للمريض / الصيدل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6" o:spid="_x0000_s1041" type="#_x0000_t116" style="position:absolute;left:0;text-align:left;margin-left:112.5pt;margin-top:15.6pt;width:268.5pt;height:37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" strokecolor="#c2d69b" strokeweight="1pt">
                <v:fill color2="#d6e3bc" focus="100%" type="gradient"/>
                <v:shadow on="t" color="#4e6128" opacity=".5" offset="1pt"/>
                <v:textbox>
                  <w:txbxContent>
                    <w:p w:rsidR="00C845E8" w:rsidRPr="008078D7" w:rsidRDefault="008078D7" w:rsidP="00C845E8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bidi="ar-IQ"/>
                        </w:rPr>
                      </w:pPr>
                      <w:r w:rsidRPr="008078D7">
                        <w:rPr>
                          <w:rFonts w:hint="cs"/>
                          <w:sz w:val="24"/>
                          <w:szCs w:val="24"/>
                          <w:rtl/>
                        </w:rPr>
                        <w:t>تسليم العلاج للمريض / الصيدلية</w:t>
                      </w:r>
                    </w:p>
                  </w:txbxContent>
                </v:textbox>
              </v:shape>
            </w:pict>
          </mc:Fallback>
        </mc:AlternateContent>
      </w:r>
    </w:p>
    <w:p w:rsidR="00C845E8" w:rsidRPr="00C845E8" w:rsidRDefault="00C845E8" w:rsidP="00C845E8">
      <w:pPr>
        <w:bidi/>
        <w:rPr>
          <w:rFonts w:ascii="Arial" w:eastAsia="Times New Roman" w:hAnsi="Arial" w:cs="Arial"/>
          <w:b/>
          <w:bCs/>
          <w:sz w:val="28"/>
          <w:szCs w:val="28"/>
          <w:u w:val="single"/>
          <w:rtl/>
          <w:lang w:bidi="ar-EG"/>
        </w:rPr>
      </w:pPr>
    </w:p>
    <w:p w:rsidR="00C82428" w:rsidRPr="009F3E26" w:rsidRDefault="00C82428" w:rsidP="008C55AD">
      <w:pPr>
        <w:bidi/>
        <w:jc w:val="both"/>
        <w:rPr>
          <w:sz w:val="24"/>
          <w:szCs w:val="24"/>
          <w:rtl/>
          <w:lang w:bidi="ar-IQ"/>
        </w:rPr>
      </w:pPr>
      <w:bookmarkStart w:id="0" w:name="_GoBack"/>
      <w:bookmarkEnd w:id="0"/>
    </w:p>
    <w:sectPr w:rsidR="00C82428" w:rsidRPr="009F3E26" w:rsidSect="008F7F96">
      <w:headerReference w:type="default" r:id="rId8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44C9" w:rsidRDefault="00F644C9" w:rsidP="00E97B4D">
      <w:pPr>
        <w:spacing w:after="0" w:line="240" w:lineRule="auto"/>
      </w:pPr>
      <w:r>
        <w:separator/>
      </w:r>
    </w:p>
  </w:endnote>
  <w:endnote w:type="continuationSeparator" w:id="0">
    <w:p w:rsidR="00F644C9" w:rsidRDefault="00F644C9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44C9" w:rsidRDefault="00F644C9" w:rsidP="00E97B4D">
      <w:pPr>
        <w:spacing w:after="0" w:line="240" w:lineRule="auto"/>
      </w:pPr>
      <w:r>
        <w:separator/>
      </w:r>
    </w:p>
  </w:footnote>
  <w:footnote w:type="continuationSeparator" w:id="0">
    <w:p w:rsidR="00F644C9" w:rsidRDefault="00F644C9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Pr="006820CC" w:rsidRDefault="006820CC" w:rsidP="006820CC">
    <w:pPr>
      <w:pStyle w:val="Header"/>
    </w:pPr>
    <w:r>
      <w:rPr>
        <w:rFonts w:ascii="Segoe UI" w:hAnsi="Segoe UI" w:cs="Segoe UI"/>
        <w:b/>
        <w:bCs/>
        <w:noProof/>
        <w:sz w:val="32"/>
        <w:szCs w:val="32"/>
      </w:rPr>
      <w:drawing>
        <wp:inline distT="0" distB="0" distL="0" distR="0">
          <wp:extent cx="6400800" cy="52270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522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kwNKkFACTzXlQtAAAA"/>
  </w:docVars>
  <w:rsids>
    <w:rsidRoot w:val="002E7255"/>
    <w:rsid w:val="00013107"/>
    <w:rsid w:val="00021F75"/>
    <w:rsid w:val="00024C82"/>
    <w:rsid w:val="00050051"/>
    <w:rsid w:val="00050ED1"/>
    <w:rsid w:val="00062320"/>
    <w:rsid w:val="00064EAC"/>
    <w:rsid w:val="000662C0"/>
    <w:rsid w:val="00097722"/>
    <w:rsid w:val="0012102A"/>
    <w:rsid w:val="001255CB"/>
    <w:rsid w:val="00133F82"/>
    <w:rsid w:val="00144820"/>
    <w:rsid w:val="001A3A5A"/>
    <w:rsid w:val="001C301E"/>
    <w:rsid w:val="00225BBC"/>
    <w:rsid w:val="002663C5"/>
    <w:rsid w:val="00287A2E"/>
    <w:rsid w:val="00293DE5"/>
    <w:rsid w:val="002A2EDE"/>
    <w:rsid w:val="002B1387"/>
    <w:rsid w:val="002B751A"/>
    <w:rsid w:val="002B7828"/>
    <w:rsid w:val="002E22A3"/>
    <w:rsid w:val="002E7255"/>
    <w:rsid w:val="003037F4"/>
    <w:rsid w:val="00310DBB"/>
    <w:rsid w:val="003A2874"/>
    <w:rsid w:val="003C068A"/>
    <w:rsid w:val="003C6894"/>
    <w:rsid w:val="00402581"/>
    <w:rsid w:val="00434A8A"/>
    <w:rsid w:val="0043661E"/>
    <w:rsid w:val="004F553F"/>
    <w:rsid w:val="005E0D00"/>
    <w:rsid w:val="00627B0B"/>
    <w:rsid w:val="00633A67"/>
    <w:rsid w:val="00667FEB"/>
    <w:rsid w:val="006749E8"/>
    <w:rsid w:val="006820CC"/>
    <w:rsid w:val="006854C1"/>
    <w:rsid w:val="00696395"/>
    <w:rsid w:val="006A217C"/>
    <w:rsid w:val="006A3404"/>
    <w:rsid w:val="006A3CFE"/>
    <w:rsid w:val="006A519D"/>
    <w:rsid w:val="006A7816"/>
    <w:rsid w:val="006E6168"/>
    <w:rsid w:val="006F5022"/>
    <w:rsid w:val="007179CC"/>
    <w:rsid w:val="00726B0C"/>
    <w:rsid w:val="00735392"/>
    <w:rsid w:val="007576F5"/>
    <w:rsid w:val="00774F91"/>
    <w:rsid w:val="007B20AF"/>
    <w:rsid w:val="007B2106"/>
    <w:rsid w:val="007F361E"/>
    <w:rsid w:val="008078D7"/>
    <w:rsid w:val="00812C6C"/>
    <w:rsid w:val="008502D1"/>
    <w:rsid w:val="00850932"/>
    <w:rsid w:val="00851EA0"/>
    <w:rsid w:val="0085787D"/>
    <w:rsid w:val="00893A9D"/>
    <w:rsid w:val="008A6F08"/>
    <w:rsid w:val="008B7C72"/>
    <w:rsid w:val="008C55AD"/>
    <w:rsid w:val="008D0B51"/>
    <w:rsid w:val="008D6790"/>
    <w:rsid w:val="008E2533"/>
    <w:rsid w:val="008E6279"/>
    <w:rsid w:val="008F6EF9"/>
    <w:rsid w:val="008F7F96"/>
    <w:rsid w:val="0090744E"/>
    <w:rsid w:val="00910D45"/>
    <w:rsid w:val="00913B4F"/>
    <w:rsid w:val="00915EFD"/>
    <w:rsid w:val="00953F39"/>
    <w:rsid w:val="009C62D0"/>
    <w:rsid w:val="009C6BBA"/>
    <w:rsid w:val="009C7C88"/>
    <w:rsid w:val="009D6BF7"/>
    <w:rsid w:val="009E41BE"/>
    <w:rsid w:val="009F27D5"/>
    <w:rsid w:val="009F3E26"/>
    <w:rsid w:val="00A020B4"/>
    <w:rsid w:val="00A07D1B"/>
    <w:rsid w:val="00A3179C"/>
    <w:rsid w:val="00A3581C"/>
    <w:rsid w:val="00A37E7F"/>
    <w:rsid w:val="00A456A4"/>
    <w:rsid w:val="00A71D23"/>
    <w:rsid w:val="00A7607F"/>
    <w:rsid w:val="00A85242"/>
    <w:rsid w:val="00AB5234"/>
    <w:rsid w:val="00AC750C"/>
    <w:rsid w:val="00AF2813"/>
    <w:rsid w:val="00B04B24"/>
    <w:rsid w:val="00B158D1"/>
    <w:rsid w:val="00B226B8"/>
    <w:rsid w:val="00B410C9"/>
    <w:rsid w:val="00B4302F"/>
    <w:rsid w:val="00B70132"/>
    <w:rsid w:val="00B77179"/>
    <w:rsid w:val="00B908FC"/>
    <w:rsid w:val="00B936A3"/>
    <w:rsid w:val="00B976E0"/>
    <w:rsid w:val="00BC5E23"/>
    <w:rsid w:val="00C565FF"/>
    <w:rsid w:val="00C57BCB"/>
    <w:rsid w:val="00C649A3"/>
    <w:rsid w:val="00C64B47"/>
    <w:rsid w:val="00C74338"/>
    <w:rsid w:val="00C74611"/>
    <w:rsid w:val="00C82428"/>
    <w:rsid w:val="00C845E8"/>
    <w:rsid w:val="00C85D04"/>
    <w:rsid w:val="00C8669E"/>
    <w:rsid w:val="00CD6AF8"/>
    <w:rsid w:val="00CE1984"/>
    <w:rsid w:val="00CE272D"/>
    <w:rsid w:val="00CE5E59"/>
    <w:rsid w:val="00CF7909"/>
    <w:rsid w:val="00D07AC0"/>
    <w:rsid w:val="00D510FE"/>
    <w:rsid w:val="00D51463"/>
    <w:rsid w:val="00D51CC2"/>
    <w:rsid w:val="00D84A13"/>
    <w:rsid w:val="00DA42AD"/>
    <w:rsid w:val="00E1278D"/>
    <w:rsid w:val="00E45711"/>
    <w:rsid w:val="00E66CDE"/>
    <w:rsid w:val="00E856FE"/>
    <w:rsid w:val="00E9155D"/>
    <w:rsid w:val="00E96A37"/>
    <w:rsid w:val="00E97B4D"/>
    <w:rsid w:val="00EA228A"/>
    <w:rsid w:val="00EC0B78"/>
    <w:rsid w:val="00ED1654"/>
    <w:rsid w:val="00F30C71"/>
    <w:rsid w:val="00F644C9"/>
    <w:rsid w:val="00F67B9E"/>
    <w:rsid w:val="00FA65A7"/>
    <w:rsid w:val="00FD2D60"/>
    <w:rsid w:val="00FE66E2"/>
    <w:rsid w:val="00FE771B"/>
    <w:rsid w:val="00F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4F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F9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4F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F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8</cp:revision>
  <cp:lastPrinted>2016-06-01T08:22:00Z</cp:lastPrinted>
  <dcterms:created xsi:type="dcterms:W3CDTF">2016-04-02T20:32:00Z</dcterms:created>
  <dcterms:modified xsi:type="dcterms:W3CDTF">2016-06-13T00:36:00Z</dcterms:modified>
</cp:coreProperties>
</file>